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2 Mont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4 Mont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6 Mont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8 Mont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10 Mont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12 Mont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24 Mont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36.48 Mont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motherapy Treat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rug 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% (100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% (97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% (97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% (94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% (92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% (85%, 9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% (38%, 5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% (38%, 5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rug 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% (100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% (100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% (97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% (95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3% (88%, 9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% (80%, 9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% (33%, 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% (33%, 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% (100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% (100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% (100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% (100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% (100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% (93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% (41%, 6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% (41%, 6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% (100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% (100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% (100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% (93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% (85%, 9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% (74%, 9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% (37%, 6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% (37%, 6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% (100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% (95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% (93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% (90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% (86%, 9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% (78%, 9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% (23%, 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% (23%, 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10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Log-rank test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2T14:19:36Z</dcterms:created>
  <dcterms:modified xsi:type="dcterms:W3CDTF">2024-11-12T14:1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